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C83" w:rsidRDefault="009F7C83" w:rsidP="009F7C83">
      <w:pPr>
        <w:rPr>
          <w:sz w:val="20"/>
          <w:szCs w:val="20"/>
        </w:rPr>
      </w:pPr>
    </w:p>
    <w:p w:rsidR="009F7C83" w:rsidRPr="006772E9" w:rsidRDefault="009F7C83" w:rsidP="009F7C83">
      <w:pPr>
        <w:rPr>
          <w:sz w:val="20"/>
          <w:szCs w:val="20"/>
        </w:rPr>
      </w:pPr>
      <w:r>
        <w:rPr>
          <w:sz w:val="20"/>
          <w:szCs w:val="20"/>
        </w:rPr>
        <w:t>Date of visit</w:t>
      </w:r>
      <w:r w:rsidRPr="006772E9">
        <w:rPr>
          <w:sz w:val="20"/>
          <w:szCs w:val="20"/>
        </w:rPr>
        <w:t xml:space="preserve">: </w:t>
      </w:r>
      <w:r w:rsidRPr="00D25DA7">
        <w:rPr>
          <w:rStyle w:val="PlaceholderText"/>
        </w:rPr>
        <w:t>Click here to enter a date.</w:t>
      </w:r>
    </w:p>
    <w:p w:rsidR="009F7C83" w:rsidRPr="006772E9" w:rsidRDefault="009F7C83" w:rsidP="009F7C83">
      <w:pPr>
        <w:rPr>
          <w:sz w:val="20"/>
          <w:szCs w:val="20"/>
        </w:rPr>
      </w:pPr>
    </w:p>
    <w:p w:rsidR="009F7C83" w:rsidRPr="006772E9" w:rsidRDefault="009F7C83" w:rsidP="009F7C83">
      <w:pPr>
        <w:rPr>
          <w:sz w:val="20"/>
          <w:szCs w:val="20"/>
        </w:rPr>
      </w:pPr>
      <w:r>
        <w:rPr>
          <w:sz w:val="20"/>
          <w:szCs w:val="20"/>
        </w:rPr>
        <w:t>Name of Session</w:t>
      </w:r>
      <w:r w:rsidRPr="006772E9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25DA7">
        <w:rPr>
          <w:rStyle w:val="PlaceholderText"/>
        </w:rPr>
        <w:t>Click here to enter text.</w:t>
      </w:r>
    </w:p>
    <w:p w:rsidR="009F7C83" w:rsidRPr="006772E9" w:rsidRDefault="009F7C83" w:rsidP="009F7C83">
      <w:pPr>
        <w:rPr>
          <w:sz w:val="20"/>
          <w:szCs w:val="20"/>
        </w:rPr>
      </w:pPr>
    </w:p>
    <w:p w:rsidR="009F7C83" w:rsidRPr="006772E9" w:rsidRDefault="009F7C83" w:rsidP="009F7C83">
      <w:pPr>
        <w:rPr>
          <w:sz w:val="20"/>
          <w:szCs w:val="20"/>
        </w:rPr>
      </w:pPr>
      <w:r w:rsidRPr="006772E9">
        <w:rPr>
          <w:sz w:val="20"/>
          <w:szCs w:val="20"/>
        </w:rPr>
        <w:t>Sheffield Hallam University (SHU) and</w:t>
      </w:r>
      <w:r>
        <w:rPr>
          <w:sz w:val="20"/>
          <w:szCs w:val="20"/>
        </w:rPr>
        <w:t xml:space="preserve"> </w:t>
      </w:r>
      <w:r w:rsidRPr="00D25DA7">
        <w:rPr>
          <w:rStyle w:val="PlaceholderText"/>
        </w:rPr>
        <w:t>Click here to enter</w:t>
      </w:r>
      <w:r>
        <w:rPr>
          <w:rStyle w:val="PlaceholderText"/>
        </w:rPr>
        <w:t xml:space="preserve"> institution name</w:t>
      </w:r>
      <w:r w:rsidRPr="006772E9">
        <w:rPr>
          <w:sz w:val="20"/>
          <w:szCs w:val="20"/>
        </w:rPr>
        <w:t>, agree to the following terms and conditions:</w:t>
      </w:r>
    </w:p>
    <w:p w:rsidR="001A1DEC" w:rsidRPr="0047679E" w:rsidRDefault="001A1DEC" w:rsidP="00B93A02">
      <w:pPr>
        <w:rPr>
          <w:sz w:val="20"/>
          <w:szCs w:val="20"/>
        </w:rPr>
      </w:pPr>
    </w:p>
    <w:p w:rsidR="001A1DEC" w:rsidRPr="0047679E" w:rsidRDefault="001A1DEC" w:rsidP="00B93A02">
      <w:pPr>
        <w:rPr>
          <w:sz w:val="20"/>
          <w:szCs w:val="20"/>
          <w:u w:val="single"/>
        </w:rPr>
      </w:pPr>
      <w:r w:rsidRPr="0047679E">
        <w:rPr>
          <w:sz w:val="20"/>
          <w:szCs w:val="20"/>
          <w:u w:val="single"/>
        </w:rPr>
        <w:t>Pre Visit</w:t>
      </w:r>
    </w:p>
    <w:p w:rsidR="001A1DEC" w:rsidRPr="0047679E" w:rsidRDefault="001A1DEC" w:rsidP="00B93A02">
      <w:pPr>
        <w:rPr>
          <w:sz w:val="20"/>
          <w:szCs w:val="20"/>
          <w:u w:val="single"/>
        </w:rPr>
      </w:pPr>
    </w:p>
    <w:p w:rsidR="001A1DEC" w:rsidRPr="0047679E" w:rsidRDefault="001A1DEC" w:rsidP="00B93A02">
      <w:pPr>
        <w:rPr>
          <w:sz w:val="20"/>
          <w:szCs w:val="20"/>
        </w:rPr>
      </w:pPr>
      <w:r w:rsidRPr="0047679E">
        <w:rPr>
          <w:sz w:val="20"/>
          <w:szCs w:val="20"/>
        </w:rPr>
        <w:t>1. It is the responsibility of the named school/college to undertake a risk assessment prior to the event.</w:t>
      </w:r>
    </w:p>
    <w:p w:rsidR="001A1DEC" w:rsidRPr="0047679E" w:rsidRDefault="001A1DEC" w:rsidP="00B93A02">
      <w:pPr>
        <w:rPr>
          <w:sz w:val="20"/>
          <w:szCs w:val="20"/>
        </w:rPr>
      </w:pPr>
    </w:p>
    <w:p w:rsidR="001B56D8" w:rsidRPr="0047679E" w:rsidRDefault="001A1DEC" w:rsidP="004232B6">
      <w:pPr>
        <w:rPr>
          <w:sz w:val="20"/>
          <w:szCs w:val="20"/>
        </w:rPr>
      </w:pPr>
      <w:r w:rsidRPr="0047679E">
        <w:rPr>
          <w:sz w:val="20"/>
          <w:szCs w:val="20"/>
        </w:rPr>
        <w:t>2.  All school/college students must receive adequate briefing by staff from the named school/college beforehand regarding the programme for the day and what will be expected of them</w:t>
      </w:r>
      <w:r w:rsidR="004232B6" w:rsidRPr="0047679E">
        <w:rPr>
          <w:sz w:val="20"/>
          <w:szCs w:val="20"/>
        </w:rPr>
        <w:t>.</w:t>
      </w:r>
    </w:p>
    <w:p w:rsidR="001A1DEC" w:rsidRPr="0047679E" w:rsidRDefault="001A1DEC" w:rsidP="00B93A02">
      <w:pPr>
        <w:rPr>
          <w:sz w:val="20"/>
          <w:szCs w:val="20"/>
        </w:rPr>
      </w:pPr>
    </w:p>
    <w:p w:rsidR="001A1DEC" w:rsidRPr="0047679E" w:rsidRDefault="001A1DEC" w:rsidP="00B93A02">
      <w:pPr>
        <w:rPr>
          <w:sz w:val="20"/>
          <w:szCs w:val="20"/>
          <w:u w:val="single"/>
        </w:rPr>
      </w:pPr>
      <w:r w:rsidRPr="0047679E">
        <w:rPr>
          <w:sz w:val="20"/>
          <w:szCs w:val="20"/>
          <w:u w:val="single"/>
        </w:rPr>
        <w:t>During the Visit</w:t>
      </w:r>
    </w:p>
    <w:p w:rsidR="00B477DE" w:rsidRPr="0047679E" w:rsidRDefault="00B477DE" w:rsidP="006F2FF2">
      <w:pPr>
        <w:rPr>
          <w:sz w:val="20"/>
          <w:szCs w:val="20"/>
        </w:rPr>
      </w:pPr>
    </w:p>
    <w:p w:rsidR="006F2FF2" w:rsidRPr="0047679E" w:rsidRDefault="006F2FF2" w:rsidP="006F2FF2">
      <w:pPr>
        <w:rPr>
          <w:sz w:val="20"/>
          <w:szCs w:val="20"/>
        </w:rPr>
      </w:pPr>
      <w:r w:rsidRPr="0047679E">
        <w:rPr>
          <w:sz w:val="20"/>
          <w:szCs w:val="20"/>
        </w:rPr>
        <w:t xml:space="preserve">1.  The </w:t>
      </w:r>
      <w:r w:rsidR="00B310F1" w:rsidRPr="0047679E">
        <w:rPr>
          <w:sz w:val="20"/>
          <w:szCs w:val="20"/>
        </w:rPr>
        <w:t>conduct/</w:t>
      </w:r>
      <w:r w:rsidRPr="0047679E">
        <w:rPr>
          <w:sz w:val="20"/>
          <w:szCs w:val="20"/>
        </w:rPr>
        <w:t xml:space="preserve">discipline of students shall be the responsibility of staff from the named </w:t>
      </w:r>
      <w:r w:rsidR="00B477DE" w:rsidRPr="0047679E">
        <w:rPr>
          <w:sz w:val="20"/>
          <w:szCs w:val="20"/>
        </w:rPr>
        <w:t>school</w:t>
      </w:r>
      <w:r w:rsidRPr="0047679E">
        <w:rPr>
          <w:sz w:val="20"/>
          <w:szCs w:val="20"/>
        </w:rPr>
        <w:t>/college at all times</w:t>
      </w:r>
      <w:r w:rsidR="00A0795E" w:rsidRPr="0047679E">
        <w:rPr>
          <w:sz w:val="20"/>
          <w:szCs w:val="20"/>
        </w:rPr>
        <w:t>.</w:t>
      </w:r>
    </w:p>
    <w:p w:rsidR="006F2FF2" w:rsidRPr="0047679E" w:rsidRDefault="006F2FF2" w:rsidP="006F2FF2">
      <w:pPr>
        <w:rPr>
          <w:sz w:val="20"/>
          <w:szCs w:val="20"/>
        </w:rPr>
      </w:pPr>
    </w:p>
    <w:p w:rsidR="006F2FF2" w:rsidRPr="0047679E" w:rsidRDefault="001A1DEC" w:rsidP="001A1DEC">
      <w:pPr>
        <w:tabs>
          <w:tab w:val="left" w:pos="5700"/>
        </w:tabs>
        <w:rPr>
          <w:sz w:val="20"/>
          <w:szCs w:val="20"/>
        </w:rPr>
      </w:pPr>
      <w:r w:rsidRPr="0047679E">
        <w:rPr>
          <w:sz w:val="20"/>
          <w:szCs w:val="20"/>
        </w:rPr>
        <w:t>2</w:t>
      </w:r>
      <w:r w:rsidR="006F2FF2" w:rsidRPr="0047679E">
        <w:rPr>
          <w:sz w:val="20"/>
          <w:szCs w:val="20"/>
        </w:rPr>
        <w:t>.  At no time shall a member of SHU staff be left alone with a group of students from the named school/college</w:t>
      </w:r>
      <w:r w:rsidR="00A0795E" w:rsidRPr="0047679E">
        <w:rPr>
          <w:sz w:val="20"/>
          <w:szCs w:val="20"/>
        </w:rPr>
        <w:t>.</w:t>
      </w:r>
    </w:p>
    <w:p w:rsidR="006F2FF2" w:rsidRPr="0047679E" w:rsidRDefault="006F2FF2" w:rsidP="006F2FF2">
      <w:pPr>
        <w:rPr>
          <w:sz w:val="20"/>
          <w:szCs w:val="20"/>
        </w:rPr>
      </w:pPr>
    </w:p>
    <w:p w:rsidR="004B1015" w:rsidRPr="0047679E" w:rsidRDefault="004B1015" w:rsidP="004B1015">
      <w:pPr>
        <w:rPr>
          <w:sz w:val="20"/>
          <w:szCs w:val="20"/>
        </w:rPr>
      </w:pPr>
      <w:r w:rsidRPr="0047679E">
        <w:rPr>
          <w:sz w:val="20"/>
          <w:szCs w:val="20"/>
        </w:rPr>
        <w:t>3.  The named school/college shall provide an adequate number of staff during the visit to ensure a reasonable level of supervision is maintained.  A minimum of one member of staff must be present for the duration of the visit.</w:t>
      </w:r>
    </w:p>
    <w:p w:rsidR="004B1015" w:rsidRPr="0047679E" w:rsidRDefault="004B1015" w:rsidP="00472AD0">
      <w:pPr>
        <w:rPr>
          <w:sz w:val="20"/>
          <w:szCs w:val="20"/>
        </w:rPr>
      </w:pPr>
    </w:p>
    <w:p w:rsidR="006F2FF2" w:rsidRPr="0047679E" w:rsidRDefault="004B1015" w:rsidP="00472AD0">
      <w:pPr>
        <w:rPr>
          <w:sz w:val="20"/>
          <w:szCs w:val="20"/>
        </w:rPr>
      </w:pPr>
      <w:r w:rsidRPr="0047679E">
        <w:rPr>
          <w:sz w:val="20"/>
          <w:szCs w:val="20"/>
        </w:rPr>
        <w:t>4</w:t>
      </w:r>
      <w:r w:rsidR="006F2FF2" w:rsidRPr="0047679E">
        <w:rPr>
          <w:sz w:val="20"/>
          <w:szCs w:val="20"/>
        </w:rPr>
        <w:t xml:space="preserve">.  Students who disrupt the event/activities provided by SHU </w:t>
      </w:r>
      <w:r w:rsidR="00CB1FD6" w:rsidRPr="0047679E">
        <w:rPr>
          <w:sz w:val="20"/>
          <w:szCs w:val="20"/>
        </w:rPr>
        <w:t xml:space="preserve">staff </w:t>
      </w:r>
      <w:r w:rsidR="006F2FF2" w:rsidRPr="0047679E">
        <w:rPr>
          <w:sz w:val="20"/>
          <w:szCs w:val="20"/>
        </w:rPr>
        <w:t xml:space="preserve">may be excluded from the </w:t>
      </w:r>
      <w:r w:rsidR="00472AD0" w:rsidRPr="0047679E">
        <w:rPr>
          <w:sz w:val="20"/>
          <w:szCs w:val="20"/>
        </w:rPr>
        <w:t>activity</w:t>
      </w:r>
      <w:r w:rsidR="00A0795E" w:rsidRPr="0047679E">
        <w:rPr>
          <w:sz w:val="20"/>
          <w:szCs w:val="20"/>
        </w:rPr>
        <w:t>.</w:t>
      </w:r>
    </w:p>
    <w:p w:rsidR="006F2FF2" w:rsidRPr="0047679E" w:rsidRDefault="006F2FF2" w:rsidP="006F2FF2">
      <w:pPr>
        <w:rPr>
          <w:sz w:val="20"/>
          <w:szCs w:val="20"/>
        </w:rPr>
      </w:pPr>
    </w:p>
    <w:p w:rsidR="00B477DE" w:rsidRPr="0047679E" w:rsidRDefault="004B1015" w:rsidP="006F2FF2">
      <w:pPr>
        <w:rPr>
          <w:sz w:val="20"/>
          <w:szCs w:val="20"/>
        </w:rPr>
      </w:pPr>
      <w:r w:rsidRPr="0047679E">
        <w:rPr>
          <w:sz w:val="20"/>
          <w:szCs w:val="20"/>
        </w:rPr>
        <w:t>5</w:t>
      </w:r>
      <w:r w:rsidR="00B477DE" w:rsidRPr="0047679E">
        <w:rPr>
          <w:sz w:val="20"/>
          <w:szCs w:val="20"/>
        </w:rPr>
        <w:t>.  All school/college students shall be expected to stay for the duration of the event</w:t>
      </w:r>
      <w:r w:rsidR="00A0795E" w:rsidRPr="0047679E">
        <w:rPr>
          <w:sz w:val="20"/>
          <w:szCs w:val="20"/>
        </w:rPr>
        <w:t>.</w:t>
      </w:r>
    </w:p>
    <w:p w:rsidR="004B3625" w:rsidRPr="0047679E" w:rsidRDefault="004B3625" w:rsidP="006F2FF2">
      <w:pPr>
        <w:rPr>
          <w:sz w:val="20"/>
          <w:szCs w:val="20"/>
        </w:rPr>
      </w:pPr>
    </w:p>
    <w:p w:rsidR="004B3625" w:rsidRPr="0047679E" w:rsidRDefault="004B3625" w:rsidP="006F2FF2">
      <w:pPr>
        <w:rPr>
          <w:sz w:val="20"/>
          <w:szCs w:val="20"/>
        </w:rPr>
      </w:pPr>
      <w:r w:rsidRPr="0047679E">
        <w:rPr>
          <w:sz w:val="20"/>
          <w:szCs w:val="20"/>
        </w:rPr>
        <w:t>6.  A teacher evaluation, including feedback from pupils, must be completed and returned to Sheffield Hallam University</w:t>
      </w:r>
      <w:r w:rsidR="00C501A1">
        <w:rPr>
          <w:sz w:val="20"/>
          <w:szCs w:val="20"/>
        </w:rPr>
        <w:t xml:space="preserve"> within one week of the event. </w:t>
      </w:r>
      <w:r w:rsidRPr="0047679E">
        <w:rPr>
          <w:sz w:val="20"/>
          <w:szCs w:val="20"/>
        </w:rPr>
        <w:t>This can be done during or after the event, depending on session timings.</w:t>
      </w:r>
    </w:p>
    <w:p w:rsidR="0047679E" w:rsidRPr="0047679E" w:rsidRDefault="0047679E" w:rsidP="006F2FF2">
      <w:pPr>
        <w:rPr>
          <w:sz w:val="20"/>
          <w:szCs w:val="20"/>
        </w:rPr>
      </w:pPr>
    </w:p>
    <w:p w:rsidR="0047679E" w:rsidRPr="0047679E" w:rsidRDefault="0047679E" w:rsidP="0047679E">
      <w:pPr>
        <w:rPr>
          <w:sz w:val="20"/>
          <w:szCs w:val="20"/>
          <w:u w:val="single"/>
        </w:rPr>
      </w:pPr>
      <w:r w:rsidRPr="0047679E">
        <w:rPr>
          <w:sz w:val="20"/>
          <w:szCs w:val="20"/>
          <w:u w:val="single"/>
        </w:rPr>
        <w:t>Cancellation and Changes to attendee numbers</w:t>
      </w:r>
      <w:bookmarkStart w:id="0" w:name="_GoBack"/>
      <w:bookmarkEnd w:id="0"/>
    </w:p>
    <w:p w:rsidR="0047679E" w:rsidRPr="0047679E" w:rsidRDefault="0047679E" w:rsidP="0047679E">
      <w:pPr>
        <w:rPr>
          <w:sz w:val="20"/>
          <w:szCs w:val="20"/>
        </w:rPr>
      </w:pPr>
    </w:p>
    <w:p w:rsidR="009F7C83" w:rsidRPr="006772E9" w:rsidRDefault="009F7C83" w:rsidP="009F7C83">
      <w:pPr>
        <w:rPr>
          <w:sz w:val="20"/>
          <w:szCs w:val="20"/>
        </w:rPr>
      </w:pPr>
      <w:r w:rsidRPr="006772E9">
        <w:rPr>
          <w:sz w:val="20"/>
          <w:szCs w:val="20"/>
        </w:rPr>
        <w:t xml:space="preserve">The School/College agrees to inform the University of a </w:t>
      </w:r>
      <w:proofErr w:type="gramStart"/>
      <w:r w:rsidRPr="006772E9">
        <w:rPr>
          <w:sz w:val="20"/>
          <w:szCs w:val="20"/>
        </w:rPr>
        <w:t>cancellation</w:t>
      </w:r>
      <w:proofErr w:type="gramEnd"/>
      <w:r w:rsidRPr="006772E9">
        <w:rPr>
          <w:sz w:val="20"/>
          <w:szCs w:val="20"/>
        </w:rPr>
        <w:t xml:space="preserve"> of the visit/event or significant changes to the numbers of attendees at least </w:t>
      </w:r>
      <w:r w:rsidRPr="00C86C93">
        <w:rPr>
          <w:b/>
          <w:bCs/>
          <w:color w:val="FF0000"/>
          <w:sz w:val="20"/>
          <w:szCs w:val="20"/>
        </w:rPr>
        <w:t>3 weeks</w:t>
      </w:r>
      <w:r w:rsidRPr="006772E9">
        <w:rPr>
          <w:sz w:val="20"/>
          <w:szCs w:val="20"/>
        </w:rPr>
        <w:t xml:space="preserve"> before the scheduled visit.  </w:t>
      </w:r>
      <w:r w:rsidRPr="00C86C93">
        <w:rPr>
          <w:b/>
          <w:color w:val="FF0000"/>
          <w:sz w:val="20"/>
          <w:szCs w:val="20"/>
        </w:rPr>
        <w:t>Sheffield Hallam University reserves the right to recover from the school/college its reasonable out of pocket expenses in the event of late cancellation by the School/College or failure to give notice of significant changes in the number of participants (+/- 30%).</w:t>
      </w:r>
      <w:r w:rsidRPr="006772E9">
        <w:rPr>
          <w:sz w:val="20"/>
          <w:szCs w:val="20"/>
        </w:rPr>
        <w:t xml:space="preserve">  Notice to be provided in writing to </w:t>
      </w:r>
      <w:hyperlink r:id="rId10" w:history="1">
        <w:r w:rsidRPr="00D25DA7">
          <w:rPr>
            <w:rStyle w:val="Hyperlink"/>
            <w:sz w:val="20"/>
            <w:szCs w:val="20"/>
          </w:rPr>
          <w:t>science-week@shu.ac.uk</w:t>
        </w:r>
      </w:hyperlink>
      <w:r>
        <w:rPr>
          <w:sz w:val="20"/>
          <w:szCs w:val="20"/>
        </w:rPr>
        <w:t xml:space="preserve">  </w:t>
      </w:r>
    </w:p>
    <w:p w:rsidR="0047679E" w:rsidRPr="0047679E" w:rsidRDefault="0047679E" w:rsidP="006F2FF2">
      <w:pPr>
        <w:rPr>
          <w:sz w:val="20"/>
          <w:szCs w:val="20"/>
        </w:rPr>
      </w:pPr>
    </w:p>
    <w:p w:rsidR="009F7C83" w:rsidRPr="006772E9" w:rsidRDefault="009F7C83" w:rsidP="009F7C83">
      <w:pPr>
        <w:rPr>
          <w:sz w:val="20"/>
          <w:szCs w:val="20"/>
        </w:rPr>
      </w:pPr>
      <w:r w:rsidRPr="006772E9">
        <w:rPr>
          <w:sz w:val="20"/>
          <w:szCs w:val="20"/>
        </w:rPr>
        <w:t>Designated Group leader</w:t>
      </w:r>
      <w:r>
        <w:rPr>
          <w:sz w:val="20"/>
          <w:szCs w:val="20"/>
        </w:rPr>
        <w:t xml:space="preserve">: </w:t>
      </w:r>
      <w:r w:rsidRPr="00D25DA7">
        <w:rPr>
          <w:rStyle w:val="PlaceholderText"/>
        </w:rPr>
        <w:t>Click here to enter text.</w:t>
      </w:r>
      <w:r w:rsidRPr="006772E9">
        <w:rPr>
          <w:sz w:val="20"/>
          <w:szCs w:val="20"/>
        </w:rPr>
        <w:t xml:space="preserve"> </w:t>
      </w:r>
      <w:r w:rsidRPr="006772E9">
        <w:rPr>
          <w:sz w:val="20"/>
          <w:szCs w:val="20"/>
        </w:rPr>
        <w:tab/>
        <w:t xml:space="preserve">Date: </w:t>
      </w:r>
      <w:r w:rsidRPr="00D25DA7">
        <w:rPr>
          <w:rStyle w:val="PlaceholderText"/>
        </w:rPr>
        <w:t>Click here to enter a date.</w:t>
      </w:r>
    </w:p>
    <w:p w:rsidR="009F7C83" w:rsidRPr="006772E9" w:rsidRDefault="009F7C83" w:rsidP="009F7C83">
      <w:pPr>
        <w:rPr>
          <w:sz w:val="20"/>
          <w:szCs w:val="20"/>
        </w:rPr>
      </w:pPr>
    </w:p>
    <w:p w:rsidR="009F7C83" w:rsidRDefault="009F7C83" w:rsidP="009F7C83">
      <w:pPr>
        <w:rPr>
          <w:sz w:val="20"/>
          <w:szCs w:val="20"/>
        </w:rPr>
      </w:pPr>
      <w:r w:rsidRPr="006772E9">
        <w:rPr>
          <w:sz w:val="20"/>
          <w:szCs w:val="20"/>
        </w:rPr>
        <w:t>Position:</w:t>
      </w:r>
      <w:r>
        <w:rPr>
          <w:sz w:val="20"/>
          <w:szCs w:val="20"/>
        </w:rPr>
        <w:t xml:space="preserve"> </w:t>
      </w:r>
      <w:r w:rsidRPr="00D25DA7">
        <w:rPr>
          <w:rStyle w:val="PlaceholderText"/>
        </w:rPr>
        <w:t>Click here to enter a date.</w:t>
      </w:r>
      <w:r w:rsidRPr="006772E9">
        <w:rPr>
          <w:sz w:val="20"/>
          <w:szCs w:val="20"/>
        </w:rPr>
        <w:tab/>
        <w:t>Signature:</w:t>
      </w:r>
      <w:r>
        <w:rPr>
          <w:sz w:val="20"/>
          <w:szCs w:val="20"/>
        </w:rPr>
        <w:t xml:space="preserve"> </w:t>
      </w:r>
      <w:r w:rsidRPr="00D25DA7">
        <w:rPr>
          <w:rStyle w:val="PlaceholderText"/>
        </w:rPr>
        <w:t>Click here to enter text.</w:t>
      </w:r>
    </w:p>
    <w:p w:rsidR="009F7C83" w:rsidRDefault="009F7C83" w:rsidP="009F7C83">
      <w:pPr>
        <w:rPr>
          <w:sz w:val="22"/>
          <w:szCs w:val="22"/>
        </w:rPr>
      </w:pPr>
    </w:p>
    <w:p w:rsidR="009F7C83" w:rsidRDefault="009F7C83" w:rsidP="009F7C83">
      <w:pPr>
        <w:rPr>
          <w:sz w:val="20"/>
          <w:szCs w:val="20"/>
        </w:rPr>
      </w:pPr>
      <w:r>
        <w:rPr>
          <w:sz w:val="20"/>
          <w:szCs w:val="20"/>
        </w:rPr>
        <w:t xml:space="preserve">Name of School/College Safeguarding Contact: </w:t>
      </w:r>
      <w:r w:rsidRPr="00D25DA7">
        <w:rPr>
          <w:rStyle w:val="PlaceholderText"/>
        </w:rPr>
        <w:t>Click here to enter text.</w:t>
      </w:r>
    </w:p>
    <w:p w:rsidR="009F7C83" w:rsidRDefault="009F7C83" w:rsidP="009F7C83">
      <w:pPr>
        <w:rPr>
          <w:sz w:val="20"/>
          <w:szCs w:val="20"/>
        </w:rPr>
      </w:pPr>
    </w:p>
    <w:p w:rsidR="00C501A1" w:rsidRDefault="00C501A1" w:rsidP="00C501A1">
      <w:pPr>
        <w:rPr>
          <w:sz w:val="20"/>
          <w:szCs w:val="20"/>
        </w:rPr>
      </w:pPr>
      <w:r>
        <w:rPr>
          <w:sz w:val="20"/>
          <w:szCs w:val="20"/>
        </w:rPr>
        <w:t xml:space="preserve">Sheffield Hallam University Safeguarding Contact - Carol Castle, Head of Outreach, 0114 225 2011 </w:t>
      </w:r>
    </w:p>
    <w:p w:rsidR="00C501A1" w:rsidRDefault="00C501A1" w:rsidP="00C501A1">
      <w:pPr>
        <w:rPr>
          <w:sz w:val="20"/>
          <w:szCs w:val="20"/>
        </w:rPr>
      </w:pPr>
      <w:r>
        <w:rPr>
          <w:sz w:val="20"/>
          <w:szCs w:val="20"/>
        </w:rPr>
        <w:t>c.castle@shu.ac.uk</w:t>
      </w:r>
    </w:p>
    <w:p w:rsidR="009F7C83" w:rsidRDefault="009F7C83" w:rsidP="009F7C83">
      <w:pPr>
        <w:rPr>
          <w:b/>
          <w:bCs/>
          <w:sz w:val="18"/>
          <w:szCs w:val="18"/>
        </w:rPr>
      </w:pPr>
    </w:p>
    <w:p w:rsidR="009F7C83" w:rsidRDefault="009F7C83" w:rsidP="009F7C83">
      <w:pPr>
        <w:rPr>
          <w:b/>
          <w:bCs/>
          <w:sz w:val="18"/>
          <w:szCs w:val="18"/>
          <w:highlight w:val="yellow"/>
        </w:rPr>
      </w:pPr>
      <w:r w:rsidRPr="004F5074">
        <w:rPr>
          <w:b/>
          <w:bCs/>
          <w:sz w:val="18"/>
          <w:szCs w:val="18"/>
        </w:rPr>
        <w:t>If you are returning this Conduct Agreement to the University by e-mail then you should note that, in the absence of a signature, the e-mailing of this agreement constitutes your personal certification that the details are correct and you agree to the terms.</w:t>
      </w:r>
      <w:r w:rsidRPr="00A64D0A">
        <w:rPr>
          <w:b/>
          <w:bCs/>
          <w:sz w:val="18"/>
          <w:szCs w:val="18"/>
          <w:highlight w:val="yellow"/>
        </w:rPr>
        <w:t xml:space="preserve"> </w:t>
      </w:r>
    </w:p>
    <w:p w:rsidR="009F7C83" w:rsidRPr="00E267B5" w:rsidRDefault="009F7C83" w:rsidP="009F7C83">
      <w:pPr>
        <w:rPr>
          <w:sz w:val="22"/>
          <w:szCs w:val="22"/>
        </w:rPr>
      </w:pPr>
      <w:r w:rsidRPr="00CC07CF">
        <w:rPr>
          <w:b/>
          <w:bCs/>
          <w:sz w:val="18"/>
          <w:szCs w:val="18"/>
          <w:highlight w:val="yellow"/>
        </w:rPr>
        <w:t>If returning via Post please mark this for the attention of the visit lead.</w:t>
      </w:r>
    </w:p>
    <w:p w:rsidR="00760C21" w:rsidRPr="00E267B5" w:rsidRDefault="00760C21" w:rsidP="009F7C83">
      <w:pPr>
        <w:rPr>
          <w:sz w:val="22"/>
          <w:szCs w:val="22"/>
        </w:rPr>
      </w:pPr>
    </w:p>
    <w:sectPr w:rsidR="00760C21" w:rsidRPr="00E267B5" w:rsidSect="00B55655">
      <w:headerReference w:type="default" r:id="rId11"/>
      <w:pgSz w:w="11906" w:h="16838"/>
      <w:pgMar w:top="1418" w:right="1418" w:bottom="89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6139" w:rsidRDefault="00E06139" w:rsidP="00B310F1">
      <w:r>
        <w:separator/>
      </w:r>
    </w:p>
  </w:endnote>
  <w:endnote w:type="continuationSeparator" w:id="0">
    <w:p w:rsidR="00E06139" w:rsidRDefault="00E06139" w:rsidP="00B310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6139" w:rsidRDefault="00E06139" w:rsidP="00B310F1">
      <w:r>
        <w:separator/>
      </w:r>
    </w:p>
  </w:footnote>
  <w:footnote w:type="continuationSeparator" w:id="0">
    <w:p w:rsidR="00E06139" w:rsidRDefault="00E06139" w:rsidP="00B310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10F1" w:rsidRDefault="00B310F1" w:rsidP="00B310F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49" type="#_x0000_t75" style="position:absolute;margin-left:-55.85pt;margin-top:-.4pt;width:77.6pt;height:41.05pt;z-index:251657728;visibility:visible">
          <v:imagedata r:id="rId1" o:title=""/>
        </v:shape>
      </w:pict>
    </w:r>
  </w:p>
  <w:p w:rsidR="009F7C83" w:rsidRPr="006772E9" w:rsidRDefault="009F7C83" w:rsidP="009F7C83">
    <w:pPr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 xml:space="preserve">UK Student Recruitment - </w:t>
    </w:r>
    <w:r w:rsidRPr="006772E9">
      <w:rPr>
        <w:b/>
        <w:bCs/>
        <w:sz w:val="20"/>
        <w:szCs w:val="20"/>
      </w:rPr>
      <w:t>School/College and University Conduct Agreement</w:t>
    </w:r>
  </w:p>
  <w:p w:rsidR="009F7C83" w:rsidRPr="006772E9" w:rsidRDefault="009F7C83" w:rsidP="009F7C83">
    <w:pPr>
      <w:jc w:val="center"/>
      <w:rPr>
        <w:b/>
        <w:bCs/>
        <w:sz w:val="20"/>
        <w:szCs w:val="20"/>
      </w:rPr>
    </w:pPr>
  </w:p>
  <w:p w:rsidR="009F7C83" w:rsidRPr="006772E9" w:rsidRDefault="009F7C83" w:rsidP="009F7C83">
    <w:pPr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SCIENCE WEEK</w:t>
    </w:r>
    <w:r w:rsidRPr="006772E9">
      <w:rPr>
        <w:b/>
        <w:bCs/>
        <w:sz w:val="20"/>
        <w:szCs w:val="20"/>
      </w:rPr>
      <w:t xml:space="preserve"> VISIT </w:t>
    </w:r>
    <w:r>
      <w:rPr>
        <w:b/>
        <w:bCs/>
        <w:sz w:val="20"/>
        <w:szCs w:val="20"/>
      </w:rPr>
      <w:t>OUT</w:t>
    </w:r>
  </w:p>
  <w:p w:rsidR="00B310F1" w:rsidRDefault="00B310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AwNDM2MLQwMzE3M7BQ0lEKTi0uzszPAykwrAUA2j8r4iwAAAA="/>
  </w:docVars>
  <w:rsids>
    <w:rsidRoot w:val="00FB19EB"/>
    <w:rsid w:val="000010DF"/>
    <w:rsid w:val="0001060C"/>
    <w:rsid w:val="00137E8E"/>
    <w:rsid w:val="00163719"/>
    <w:rsid w:val="00174C72"/>
    <w:rsid w:val="001A1DEC"/>
    <w:rsid w:val="001B56D8"/>
    <w:rsid w:val="002E1251"/>
    <w:rsid w:val="004232B6"/>
    <w:rsid w:val="00472AD0"/>
    <w:rsid w:val="0047679E"/>
    <w:rsid w:val="004B1015"/>
    <w:rsid w:val="004B3625"/>
    <w:rsid w:val="004F0881"/>
    <w:rsid w:val="004F5074"/>
    <w:rsid w:val="00511665"/>
    <w:rsid w:val="00641E34"/>
    <w:rsid w:val="006D5B2B"/>
    <w:rsid w:val="006F18CD"/>
    <w:rsid w:val="006F2FF2"/>
    <w:rsid w:val="00750985"/>
    <w:rsid w:val="00760C21"/>
    <w:rsid w:val="008C7783"/>
    <w:rsid w:val="008E081F"/>
    <w:rsid w:val="008F2A37"/>
    <w:rsid w:val="008F78B3"/>
    <w:rsid w:val="009B0B74"/>
    <w:rsid w:val="009B2104"/>
    <w:rsid w:val="009F7C83"/>
    <w:rsid w:val="00A0795E"/>
    <w:rsid w:val="00A53590"/>
    <w:rsid w:val="00A842DB"/>
    <w:rsid w:val="00AB3BAF"/>
    <w:rsid w:val="00AD7EA7"/>
    <w:rsid w:val="00B310F1"/>
    <w:rsid w:val="00B477DE"/>
    <w:rsid w:val="00B55655"/>
    <w:rsid w:val="00B93A02"/>
    <w:rsid w:val="00C138FE"/>
    <w:rsid w:val="00C501A1"/>
    <w:rsid w:val="00CB1FD6"/>
    <w:rsid w:val="00CE6ECD"/>
    <w:rsid w:val="00CF4FEF"/>
    <w:rsid w:val="00D87A0B"/>
    <w:rsid w:val="00DE0C2B"/>
    <w:rsid w:val="00E06139"/>
    <w:rsid w:val="00E267B5"/>
    <w:rsid w:val="00E66692"/>
    <w:rsid w:val="00EA7733"/>
    <w:rsid w:val="00EA7DD5"/>
    <w:rsid w:val="00EC662A"/>
    <w:rsid w:val="00F26B68"/>
    <w:rsid w:val="00F46410"/>
    <w:rsid w:val="00F96BA4"/>
    <w:rsid w:val="00FB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1D49E2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4"/>
      <w:szCs w:val="24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0106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B310F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310F1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B310F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B310F1"/>
    <w:rPr>
      <w:rFonts w:ascii="Arial" w:hAnsi="Arial"/>
      <w:sz w:val="24"/>
      <w:szCs w:val="24"/>
    </w:rPr>
  </w:style>
  <w:style w:type="character" w:styleId="Hyperlink">
    <w:name w:val="Hyperlink"/>
    <w:rsid w:val="0047679E"/>
    <w:rPr>
      <w:color w:val="0000FF"/>
      <w:u w:val="single"/>
    </w:rPr>
  </w:style>
  <w:style w:type="character" w:styleId="PlaceholderText">
    <w:name w:val="Placeholder Text"/>
    <w:uiPriority w:val="99"/>
    <w:semiHidden/>
    <w:rsid w:val="009F7C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81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science-week@shu.ac.u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839825274AB54397B2B222E9671FB8" ma:contentTypeVersion="10" ma:contentTypeDescription="Create a new document." ma:contentTypeScope="" ma:versionID="d22b4504c295972841c015177a905c3b">
  <xsd:schema xmlns:xsd="http://www.w3.org/2001/XMLSchema" xmlns:xs="http://www.w3.org/2001/XMLSchema" xmlns:p="http://schemas.microsoft.com/office/2006/metadata/properties" xmlns:ns2="e5b18cd1-11be-4cda-bd6c-643977aa0ddf" xmlns:ns3="33db7cb6-a23a-40ca-a21d-58d9e2a88f5f" targetNamespace="http://schemas.microsoft.com/office/2006/metadata/properties" ma:root="true" ma:fieldsID="9493907a88664ad839fd47c880e1ab61" ns2:_="" ns3:_="">
    <xsd:import namespace="e5b18cd1-11be-4cda-bd6c-643977aa0ddf"/>
    <xsd:import namespace="33db7cb6-a23a-40ca-a21d-58d9e2a88f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18cd1-11be-4cda-bd6c-643977aa0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b7cb6-a23a-40ca-a21d-58d9e2a88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F9DF02-8286-4CE4-A5C1-B4B3104A84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46E3B6-0F7B-40CB-AE6E-2B975ED1D52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55507F1-27A9-449C-9370-AE4DAA24A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b18cd1-11be-4cda-bd6c-643977aa0ddf"/>
    <ds:schemaRef ds:uri="33db7cb6-a23a-40ca-a21d-58d9e2a88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88C74E-B1C9-4C90-BB76-5CF3F00D92E7}">
  <ds:schemaRefs>
    <ds:schemaRef ds:uri="http://purl.org/dc/dcmitype/"/>
    <ds:schemaRef ds:uri="http://schemas.openxmlformats.org/package/2006/metadata/core-properties"/>
    <ds:schemaRef ds:uri="e5b18cd1-11be-4cda-bd6c-643977aa0ddf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33db7cb6-a23a-40ca-a21d-58d9e2a88f5f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FFIELD HALLAM UNIVERSITY</vt:lpstr>
    </vt:vector>
  </TitlesOfParts>
  <Company>Sheffield Hallam University</Company>
  <LinksUpToDate>false</LinksUpToDate>
  <CharactersWithSpaces>2707</CharactersWithSpaces>
  <SharedDoc>false</SharedDoc>
  <HLinks>
    <vt:vector size="6" baseType="variant">
      <vt:variant>
        <vt:i4>7405637</vt:i4>
      </vt:variant>
      <vt:variant>
        <vt:i4>0</vt:i4>
      </vt:variant>
      <vt:variant>
        <vt:i4>0</vt:i4>
      </vt:variant>
      <vt:variant>
        <vt:i4>5</vt:i4>
      </vt:variant>
      <vt:variant>
        <vt:lpwstr>mailto:science-week@shu.ac.u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FFIELD HALLAM UNIVERSITY</dc:title>
  <dc:creator>Communication &amp; IT Services</dc:creator>
  <cp:lastModifiedBy>Katie Deakin</cp:lastModifiedBy>
  <cp:revision>2</cp:revision>
  <cp:lastPrinted>2013-02-27T13:01:00Z</cp:lastPrinted>
  <dcterms:created xsi:type="dcterms:W3CDTF">2019-12-05T10:46:00Z</dcterms:created>
  <dcterms:modified xsi:type="dcterms:W3CDTF">2019-12-0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90572065</vt:i4>
  </property>
  <property fmtid="{D5CDD505-2E9C-101B-9397-08002B2CF9AE}" pid="3" name="_NewReviewCycle">
    <vt:lpwstr/>
  </property>
  <property fmtid="{D5CDD505-2E9C-101B-9397-08002B2CF9AE}" pid="4" name="_EmailSubject">
    <vt:lpwstr>conduct agreement form for school visits...</vt:lpwstr>
  </property>
  <property fmtid="{D5CDD505-2E9C-101B-9397-08002B2CF9AE}" pid="5" name="_AuthorEmail">
    <vt:lpwstr>fommh@exchange.shu.ac.uk</vt:lpwstr>
  </property>
  <property fmtid="{D5CDD505-2E9C-101B-9397-08002B2CF9AE}" pid="6" name="_AuthorEmailDisplayName">
    <vt:lpwstr>Hunt, Matthew</vt:lpwstr>
  </property>
  <property fmtid="{D5CDD505-2E9C-101B-9397-08002B2CF9AE}" pid="7" name="_ReviewingToolsShownOnce">
    <vt:lpwstr/>
  </property>
  <property fmtid="{D5CDD505-2E9C-101B-9397-08002B2CF9AE}" pid="8" name="display_urn:schemas-microsoft-com:office:office#Editor">
    <vt:lpwstr>Deakin, Katie L</vt:lpwstr>
  </property>
  <property fmtid="{D5CDD505-2E9C-101B-9397-08002B2CF9AE}" pid="9" name="display_urn:schemas-microsoft-com:office:office#Author">
    <vt:lpwstr>Deakin, Katie L</vt:lpwstr>
  </property>
  <property fmtid="{D5CDD505-2E9C-101B-9397-08002B2CF9AE}" pid="10" name="Order">
    <vt:lpwstr>2355000.00000000</vt:lpwstr>
  </property>
  <property fmtid="{D5CDD505-2E9C-101B-9397-08002B2CF9AE}" pid="11" name="ContentTypeId">
    <vt:lpwstr>0x01010007B670AB3E23F741B45BA1D20C782CBF</vt:lpwstr>
  </property>
</Properties>
</file>